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002037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0o779juq162a1sta7oeb1vc5qu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0o779juq162a1sta7oeb1vc5qu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0o779juq162a1sta7oeb1vc5qu; security=medium: Здесь задаются заголовки HTTP-запроса. В частности, используется куки с идентификатором сессии PHPSESSID=0o779juq162a1sta7oeb1vc5qu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197906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Олейник Анастасия</dc:creator>
  <dc:language>ru-RU</dc:language>
  <cp:keywords/>
  <dcterms:created xsi:type="dcterms:W3CDTF">2024-09-25T13:58:08Z</dcterms:created>
  <dcterms:modified xsi:type="dcterms:W3CDTF">2024-09-25T1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